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</w:t>
      </w:r>
      <w:r>
        <w:t xml:space="preserve"> </w:t>
      </w:r>
      <w:r>
        <w:t xml:space="preserve">of</w:t>
      </w:r>
      <w:r>
        <w:t xml:space="preserve"> </w:t>
      </w:r>
      <w:r>
        <w:t xml:space="preserve">Douglas-fir</w:t>
      </w:r>
      <w:r>
        <w:t xml:space="preserve"> </w:t>
      </w:r>
      <w:r>
        <w:t xml:space="preserve">chronologie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35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Here we re-evaluated the crossdating of the host chronologies to ensure that the series were correctly dated. We used the dplR package</w:t>
      </w:r>
      <w:r>
        <w:t xml:space="preserve"> </w:t>
      </w:r>
      <w:r>
        <w:t xml:space="preserve">(</w:t>
      </w:r>
      <w:hyperlink w:anchor="ref-bunn2024DplRDendrochronologyProgram">
        <w:r>
          <w:rPr>
            <w:rStyle w:val="Hyperlink"/>
          </w:rPr>
          <w:t xml:space="preserve">Bunn et al., 2024</w:t>
        </w:r>
      </w:hyperlink>
      <w:r>
        <w:t xml:space="preserve">;</w:t>
      </w:r>
      <w:r>
        <w:t xml:space="preserve"> </w:t>
      </w:r>
      <w:hyperlink w:anchor="ref-bunn2008">
        <w:r>
          <w:rPr>
            <w:rStyle w:val="Hyperlink"/>
          </w:rPr>
          <w:t xml:space="preserve">Bunn, 2008</w:t>
        </w:r>
      </w:hyperlink>
      <w:r>
        <w:t xml:space="preserve">)</w:t>
      </w:r>
      <w:r>
        <w:t xml:space="preserve"> </w:t>
      </w:r>
      <w:r>
        <w:t xml:space="preserve">to calculate the correlation between each series and a main chronology built from all other series at each site. We calculated the correlation in 50-year segments that overlapped by 25 years and then removed series that were poorly correlated with the main chronology.</w:t>
      </w:r>
    </w:p>
    <w:bookmarkStart w:id="20" w:name="boulder-county-18"/>
    <w:p>
      <w:pPr>
        <w:pStyle w:val="Heading3"/>
      </w:pPr>
      <w:r>
        <w:t xml:space="preserve">Boulder County 18</w:t>
      </w:r>
    </w:p>
    <w:p>
      <w:pPr>
        <w:pStyle w:val="FirstParagraph"/>
      </w:pPr>
      <w:r>
        <w:t xml:space="preserve">We retained most series from the Boulder County 18 site, but removed two series because they were poorly correlated with the other series (Fig.</w:t>
      </w:r>
      <w:r>
        <w:t xml:space="preserve"> </w:t>
      </w:r>
      <w:hyperlink w:anchor="B18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8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B18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8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1eac8c7-f0d6-4519-ae87-82c5e7e24853" w:name="B18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1eac8c7-f0d6-4519-ae87-82c5e7e24853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Boulder County 18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4440f2d-703f-4b65-b54c-9ddc1e39c64b" w:name="B18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4440f2d-703f-4b65-b54c-9ddc1e39c64b"/>
      <w:r>
        <w:rPr>
          <w:rFonts/>
          <w:b w:val="true"/>
        </w:rPr>
        <w:t xml:space="preserve">: </w:t>
      </w:r>
      <w:r>
        <w:t xml:space="preserve">Series statistics and cross-dating notes for the Boulder County 18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20"/>
    <w:bookmarkStart w:id="21" w:name="boulder-county-19"/>
    <w:p>
      <w:pPr>
        <w:pStyle w:val="Heading3"/>
      </w:pPr>
      <w:r>
        <w:t xml:space="preserve">Boulder County 19</w:t>
      </w:r>
    </w:p>
    <w:p>
      <w:pPr>
        <w:pStyle w:val="FirstParagraph"/>
      </w:pPr>
      <w:r>
        <w:t xml:space="preserve">We retained most series from the Boulder County 19 site, but removed three series because they were poorly correlated with the other series (Fig.</w:t>
      </w:r>
      <w:r>
        <w:t xml:space="preserve"> </w:t>
      </w:r>
      <w:hyperlink w:anchor="B19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9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B19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9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04fc2f0-451c-4913-8587-e73710351db1" w:name="B19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04fc2f0-451c-4913-8587-e73710351db1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Boulder County 19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63cc98b-8fd9-4935-81be-3112450501d5" w:name="B19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763cc98b-8fd9-4935-81be-3112450501d5"/>
      <w:r>
        <w:rPr>
          <w:rFonts/>
          <w:b w:val="true"/>
        </w:rPr>
        <w:t xml:space="preserve">: </w:t>
      </w:r>
      <w:r>
        <w:t xml:space="preserve">Series statistics and cross-dating notes for the Boulder County 19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21"/>
    <w:bookmarkStart w:id="22" w:name="lost-junction"/>
    <w:p>
      <w:pPr>
        <w:pStyle w:val="Heading3"/>
      </w:pPr>
      <w:r>
        <w:t xml:space="preserve">Lost Junction</w:t>
      </w:r>
    </w:p>
    <w:p>
      <w:pPr>
        <w:pStyle w:val="FirstParagraph"/>
      </w:pPr>
      <w:r>
        <w:t xml:space="preserve">We retained all series from the Lost Junction site (Fig.</w:t>
      </w:r>
      <w:r>
        <w:t xml:space="preserve"> </w:t>
      </w:r>
      <w:hyperlink w:anchor="LJ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J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LJ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J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51009fb-5dee-49dc-86ab-ebc0d4360844" w:name="LJ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51009fb-5dee-49dc-86ab-ebc0d4360844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Lost Junctio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2137ebc-4b70-4ecf-aaa3-ca5dc4e97ea9" w:name="LJ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22137ebc-4b70-4ecf-aaa3-ca5dc4e97ea9"/>
      <w:r>
        <w:rPr>
          <w:rFonts/>
          <w:b w:val="true"/>
        </w:rPr>
        <w:t xml:space="preserve">: </w:t>
      </w:r>
      <w:r>
        <w:t xml:space="preserve">Series statistics and cross-dating notes for the Lost Junctio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5D6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5D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22"/>
    <w:bookmarkStart w:id="23" w:name="sugarloaf-saddle"/>
    <w:p>
      <w:pPr>
        <w:pStyle w:val="Heading3"/>
      </w:pPr>
      <w:r>
        <w:t xml:space="preserve">Sugarloaf Saddle</w:t>
      </w:r>
    </w:p>
    <w:p>
      <w:pPr>
        <w:pStyle w:val="FirstParagraph"/>
      </w:pPr>
      <w:r>
        <w:t xml:space="preserve">We retained all series from the Sugarloaf Saddle site (Fig.</w:t>
      </w:r>
      <w:r>
        <w:t xml:space="preserve"> </w:t>
      </w:r>
      <w:hyperlink w:anchor="SS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S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S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S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c37c311b-eded-4106-adef-d9b5fbcd0d03" w:name="SS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c37c311b-eded-4106-adef-d9b5fbcd0d03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ugarloaf Saddle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778ae6c-7f51-453d-9aed-f89f0315a633" w:name="SS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778ae6c-7f51-453d-9aed-f89f0315a633"/>
      <w:r>
        <w:rPr>
          <w:rFonts/>
          <w:b w:val="true"/>
        </w:rPr>
        <w:t xml:space="preserve">: </w:t>
      </w:r>
      <w:r>
        <w:t xml:space="preserve">Series statistics and cross-dating notes for the Sugarloaf Saddle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23"/>
    <w:bookmarkStart w:id="24" w:name="estes-park"/>
    <w:p>
      <w:pPr>
        <w:pStyle w:val="Heading3"/>
      </w:pPr>
      <w:r>
        <w:t xml:space="preserve">Estes Park</w:t>
      </w:r>
    </w:p>
    <w:p>
      <w:pPr>
        <w:pStyle w:val="FirstParagraph"/>
      </w:pPr>
      <w:r>
        <w:t xml:space="preserve">We retained all series from the Estes Park site, but trimmed one series because it was poorly correlated at the beginning of the record (Fig.</w:t>
      </w:r>
      <w:r>
        <w:t xml:space="preserve"> </w:t>
      </w:r>
      <w:hyperlink w:anchor="E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E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a23feda-4f33-4939-9b2f-4596f5b315b0" w:name="E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a23feda-4f33-4939-9b2f-4596f5b315b0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the Estes Pa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9f9b915-aced-4a36-873a-3d0d14bc47dd" w:name="E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9f9b915-aced-4a36-873a-3d0d14bc47dd"/>
      <w:r>
        <w:rPr>
          <w:rFonts/>
          <w:b w:val="true"/>
        </w:rPr>
        <w:t xml:space="preserve">: </w:t>
      </w:r>
      <w:r>
        <w:t xml:space="preserve">Series statistics and cross-dating notes for the Estes Pa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s prior to 1750 were removed due to poor correlation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950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24"/>
    <w:bookmarkStart w:id="25" w:name="frankenberger-point"/>
    <w:p>
      <w:pPr>
        <w:pStyle w:val="Heading3"/>
      </w:pPr>
      <w:r>
        <w:t xml:space="preserve">Frankenberger Point</w:t>
      </w:r>
    </w:p>
    <w:p>
      <w:pPr>
        <w:pStyle w:val="FirstParagraph"/>
      </w:pPr>
      <w:r>
        <w:t xml:space="preserve">We retained all series from the Frankenberger Point site, but trimmed two series because they were poorly correlated at the beginning of the record (Fig.</w:t>
      </w:r>
      <w:r>
        <w:t xml:space="preserve"> </w:t>
      </w:r>
      <w:hyperlink w:anchor="F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F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e5723ae-1750-4c7a-a09c-39e1a8c174ff" w:name="F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e5723ae-1750-4c7a-a09c-39e1a8c174ff"/>
      <w:r>
        <w:rPr>
          <w:rFonts/>
          <w:b w:val="true"/>
        </w:rPr>
        <w:t xml:space="preserve">: </w:t>
      </w:r>
      <w:r>
        <w:t xml:space="preserve">The Spearman’s correlations between each tree-ring series and a main chronology built from all other series from the Frankenberger Point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b2b069fe-fcd2-4c71-84b9-bc00f0c07662" w:name="F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b2b069fe-fcd2-4c71-84b9-bc00f0c07662"/>
      <w:r>
        <w:rPr>
          <w:rFonts/>
          <w:b w:val="true"/>
        </w:rPr>
        <w:t xml:space="preserve">: </w:t>
      </w:r>
      <w:r>
        <w:t xml:space="preserve">Series statistics and cross-dating notes for the Frankenberger Point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8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years prior to 1700 due to poor correlation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years prior to 1700 due to poor correlation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25"/>
    <w:bookmarkStart w:id="26" w:name="south-hollowell"/>
    <w:p>
      <w:pPr>
        <w:pStyle w:val="Heading3"/>
      </w:pPr>
      <w:r>
        <w:t xml:space="preserve">South Hollowell</w:t>
      </w:r>
    </w:p>
    <w:p>
      <w:pPr>
        <w:pStyle w:val="FirstParagraph"/>
      </w:pPr>
      <w:r>
        <w:t xml:space="preserve">We retained all series from the South Hollowell site (Fig.</w:t>
      </w:r>
      <w:r>
        <w:t xml:space="preserve"> </w:t>
      </w:r>
      <w:hyperlink w:anchor="SH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H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cc8cef1-7efb-43e3-885c-c38430a6ae8d" w:name="SH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cc8cef1-7efb-43e3-885c-c38430a6ae8d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outh Hollowell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5b446c8-022a-43cc-8d77-4322d26bec68" w:name="SH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f5b446c8-022a-43cc-8d77-4322d26bec68"/>
      <w:r>
        <w:rPr>
          <w:rFonts/>
          <w:b w:val="true"/>
        </w:rPr>
        <w:t xml:space="preserve">: </w:t>
      </w:r>
      <w:r>
        <w:t xml:space="preserve">Series statistics and cross-dating notes for the South Hollowell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6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26"/>
    <w:bookmarkStart w:id="27" w:name="west-rd.-211"/>
    <w:p>
      <w:pPr>
        <w:pStyle w:val="Heading3"/>
      </w:pPr>
      <w:r>
        <w:t xml:space="preserve">West Rd. 211</w:t>
      </w:r>
    </w:p>
    <w:p>
      <w:pPr>
        <w:pStyle w:val="FirstParagraph"/>
      </w:pPr>
      <w:r>
        <w:t xml:space="preserve">We retained all series from the West Rd. 211 site (Fig.</w:t>
      </w:r>
      <w:r>
        <w:t xml:space="preserve"> </w:t>
      </w:r>
      <w:hyperlink w:anchor="WR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R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R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8f81223-6f63-4119-8e79-d28892d69bdd" w:name="W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8f81223-6f63-4119-8e79-d28892d69bdd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West Rd. 211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ec87e8f6-d714-4892-b64c-24d87a5bbacc" w:name="W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ec87e8f6-d714-4892-b64c-24d87a5bbacc"/>
      <w:r>
        <w:rPr>
          <w:rFonts/>
          <w:b w:val="true"/>
        </w:rPr>
        <w:t xml:space="preserve">: </w:t>
      </w:r>
      <w:r>
        <w:t xml:space="preserve">Series statistics and cross-dating notes for the West Rd. 211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3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27"/>
    <w:bookmarkStart w:id="28" w:name="lost-jeep"/>
    <w:p>
      <w:pPr>
        <w:pStyle w:val="Heading3"/>
      </w:pPr>
      <w:r>
        <w:t xml:space="preserve">Lost Jeep</w:t>
      </w:r>
    </w:p>
    <w:p>
      <w:pPr>
        <w:pStyle w:val="FirstParagraph"/>
      </w:pPr>
      <w:r>
        <w:t xml:space="preserve">We retained all series from the Lost Jeep site (Fig.</w:t>
      </w:r>
      <w:r>
        <w:t xml:space="preserve"> </w:t>
      </w:r>
      <w:hyperlink w:anchor="J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J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J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J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04f1008-6223-4e1e-b5ad-1396acb046a6" w:name="J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04f1008-6223-4e1e-b5ad-1396acb046a6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Lost Jeep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0acd511-ecfa-49a0-be04-a769db7b9c7b" w:name="J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d0acd511-ecfa-49a0-be04-a769db7b9c7b"/>
      <w:r>
        <w:rPr>
          <w:rFonts/>
          <w:b w:val="true"/>
        </w:rPr>
        <w:t xml:space="preserve">: </w:t>
      </w:r>
      <w:r>
        <w:t xml:space="preserve">Series statistics and cross-dating notes for the Lost Jeep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28"/>
    <w:bookmarkStart w:id="29" w:name="wigwam-1"/>
    <w:p>
      <w:pPr>
        <w:pStyle w:val="Heading3"/>
      </w:pPr>
      <w:r>
        <w:t xml:space="preserve">Wigwam 1</w:t>
      </w:r>
    </w:p>
    <w:p>
      <w:pPr>
        <w:pStyle w:val="FirstParagraph"/>
      </w:pPr>
      <w:r>
        <w:t xml:space="preserve">We retained all series from the Wigwam 1 site (Fig.</w:t>
      </w:r>
      <w:r>
        <w:t xml:space="preserve"> </w:t>
      </w:r>
      <w:hyperlink w:anchor="WW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W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W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W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9ea7b9cb-44a8-4dcc-99e4-dd8005e0d6cd" w:name="WW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ea7b9cb-44a8-4dcc-99e4-dd8005e0d6cd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Wigwam 1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9038b42-4815-4d40-bf69-6100fafafbb9" w:name="WW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9038b42-4815-4d40-bf69-6100fafafbb9"/>
      <w:r>
        <w:rPr>
          <w:rFonts/>
          <w:b w:val="true"/>
        </w:rPr>
        <w:t xml:space="preserve">: </w:t>
      </w:r>
      <w:r>
        <w:t xml:space="preserve">Series statistics and cross-dating notes for the Wigwam 1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4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29"/>
    <w:bookmarkStart w:id="30" w:name="south-rd.-30"/>
    <w:p>
      <w:pPr>
        <w:pStyle w:val="Heading3"/>
      </w:pPr>
      <w:r>
        <w:t xml:space="preserve">South Rd. 30</w:t>
      </w:r>
    </w:p>
    <w:p>
      <w:pPr>
        <w:pStyle w:val="FirstParagraph"/>
      </w:pPr>
      <w:r>
        <w:t xml:space="preserve">We retained all series from the South Rd. 30 site (Fig.</w:t>
      </w:r>
      <w:r>
        <w:t xml:space="preserve"> </w:t>
      </w:r>
      <w:hyperlink w:anchor="SR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R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R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765db80-79e4-4725-aa8d-547f5b548b03" w:name="S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765db80-79e4-4725-aa8d-547f5b548b03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he South Rd. 30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bb607ba-4c7c-40b4-88b7-4caf5cba4306" w:name="S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bb607ba-4c7c-40b4-88b7-4caf5cba4306"/>
      <w:r>
        <w:rPr>
          <w:rFonts/>
          <w:b w:val="true"/>
        </w:rPr>
        <w:t xml:space="preserve">: </w:t>
      </w:r>
      <w:r>
        <w:t xml:space="preserve">Series statistics and cross-dating notes for the South Rd. 30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5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30"/>
    <w:bookmarkStart w:id="31" w:name="summerland-park"/>
    <w:p>
      <w:pPr>
        <w:pStyle w:val="Heading3"/>
      </w:pPr>
      <w:r>
        <w:t xml:space="preserve">Summerland Park</w:t>
      </w:r>
    </w:p>
    <w:p>
      <w:pPr>
        <w:pStyle w:val="FirstParagraph"/>
      </w:pPr>
      <w:r>
        <w:t xml:space="preserve">We retained most series from the Summerland Park site, but removed two series because they were poorly correlated with the other series (Fig.</w:t>
      </w:r>
      <w:r>
        <w:t xml:space="preserve"> </w:t>
      </w:r>
      <w:hyperlink w:anchor="S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743b599-3f84-4b9a-8f90-6bd9bbc72b26" w:name="S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743b599-3f84-4b9a-8f90-6bd9bbc72b26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ummerland Pa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9beee1c-c91f-4931-8a51-5e1d26a27ac2" w:name="S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19beee1c-c91f-4931-8a51-5e1d26a27ac2"/>
      <w:r>
        <w:rPr>
          <w:rFonts/>
          <w:b w:val="true"/>
        </w:rPr>
        <w:t xml:space="preserve">: </w:t>
      </w:r>
      <w:r>
        <w:t xml:space="preserve">Series statistics and cross-dating notes for the Summerland Pa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3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31"/>
    <w:bookmarkStart w:id="32" w:name="north-inlet"/>
    <w:p>
      <w:pPr>
        <w:pStyle w:val="Heading3"/>
      </w:pPr>
      <w:r>
        <w:t xml:space="preserve">North Inlet</w:t>
      </w:r>
    </w:p>
    <w:p>
      <w:pPr>
        <w:pStyle w:val="FirstParagraph"/>
      </w:pPr>
      <w:r>
        <w:t xml:space="preserve">We retained most series from the North Inlet site, but removed ones series because it was poorly correlated with the other series (Fig.</w:t>
      </w:r>
      <w:r>
        <w:t xml:space="preserve"> </w:t>
      </w:r>
      <w:hyperlink w:anchor="NI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NI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12b12c9e-f1d5-44a1-b208-3207ce6113f5" w:name="NI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2b12c9e-f1d5-44a1-b208-3207ce6113f5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North Inlet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6e778048-7fb7-4e7c-8689-11316cd6c266" w:name="NI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6e778048-7fb7-4e7c-8689-11316cd6c266"/>
      <w:r>
        <w:rPr>
          <w:rFonts/>
          <w:b w:val="true"/>
        </w:rPr>
        <w:t xml:space="preserve">: </w:t>
      </w:r>
      <w:r>
        <w:t xml:space="preserve">Series statistics and cross-dating notes for the North Inlet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32"/>
    <w:bookmarkStart w:id="33" w:name="three-island-lake-trail"/>
    <w:p>
      <w:pPr>
        <w:pStyle w:val="Heading3"/>
      </w:pPr>
      <w:r>
        <w:t xml:space="preserve">Three Island Lake Trail</w:t>
      </w:r>
    </w:p>
    <w:p>
      <w:pPr>
        <w:pStyle w:val="FirstParagraph"/>
      </w:pPr>
      <w:r>
        <w:t xml:space="preserve">We retained all series from the Three Island Lake Trail (Fig.</w:t>
      </w:r>
      <w:r>
        <w:t xml:space="preserve"> </w:t>
      </w:r>
      <w:hyperlink w:anchor="TI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I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TI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I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74f4516-5ad7-45b7-8ebb-70cedc879d80" w:name="TI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74f4516-5ad7-45b7-8ebb-70cedc879d80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hree Island Lake Trail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bee5991-8106-4cca-97e8-f630d02285be" w:name="TI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fbee5991-8106-4cca-97e8-f630d02285be"/>
      <w:r>
        <w:rPr>
          <w:rFonts/>
          <w:b w:val="true"/>
        </w:rPr>
        <w:t xml:space="preserve">: </w:t>
      </w:r>
      <w:r>
        <w:t xml:space="preserve">Series statistics and cross-dating notes for the Three Island Lake Trail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3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33"/>
    <w:bookmarkStart w:id="34" w:name="wild-basin"/>
    <w:p>
      <w:pPr>
        <w:pStyle w:val="Heading3"/>
      </w:pPr>
      <w:r>
        <w:t xml:space="preserve">Wild Basin</w:t>
      </w:r>
    </w:p>
    <w:p>
      <w:pPr>
        <w:pStyle w:val="FirstParagraph"/>
      </w:pPr>
      <w:r>
        <w:t xml:space="preserve">We retained all series from the Wild Basin site, but trimmed one series to the period following 1800 because of poor correlation in the early part of the record (Fig.</w:t>
      </w:r>
      <w:r>
        <w:t xml:space="preserve"> </w:t>
      </w:r>
      <w:hyperlink w:anchor="WB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B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B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B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0ba1980a-4575-4478-984f-0818b87ad044" w:name="WB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0ba1980a-4575-4478-984f-0818b87ad044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or the Wild Basi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f384772-0b6e-4b6a-9525-53306fa2e935" w:name="WB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0f384772-0b6e-4b6a-9525-53306fa2e935"/>
      <w:r>
        <w:rPr>
          <w:rFonts/>
          <w:b w:val="true"/>
        </w:rPr>
        <w:t xml:space="preserve">: </w:t>
      </w:r>
      <w:r>
        <w:t xml:space="preserve">Series statistics and cross-dating notes for the Wild Bas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0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immed series to remove all years prior to 1800 due to poor correlation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bookmarkEnd w:id="34"/>
    <w:bookmarkEnd w:id="35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7" w:name="ref-bunn2008"/>
    <w:p>
      <w:pPr>
        <w:pStyle w:val="Bibliography"/>
      </w:pPr>
      <w:r>
        <w:t xml:space="preserve">Bunn, A.G., 2008. A dendrochronology program library in R (dplR). Dendrochronologia 26, 115–124.</w:t>
      </w:r>
      <w:r>
        <w:t xml:space="preserve"> </w:t>
      </w:r>
      <w:hyperlink r:id="rId36">
        <w:r>
          <w:rPr>
            <w:rStyle w:val="Hyperlink"/>
          </w:rPr>
          <w:t xml:space="preserve">https://doi.org/10.1016/j.dendro.2008.01.002</w:t>
        </w:r>
      </w:hyperlink>
    </w:p>
    <w:bookmarkEnd w:id="37"/>
    <w:bookmarkStart w:id="39" w:name="ref-bunn2024DplRDendrochronologyProgram"/>
    <w:p>
      <w:pPr>
        <w:pStyle w:val="Bibliography"/>
      </w:pPr>
      <w:r>
        <w:t xml:space="preserve">Bunn, A.G., Korpela, M., Campelo, F., Mérian, P., Qeadan, F., Zang, C., 2024.</w:t>
      </w:r>
      <w:r>
        <w:t xml:space="preserve"> </w:t>
      </w:r>
      <w:hyperlink r:id="rId38">
        <w:r>
          <w:rPr>
            <w:rStyle w:val="Hyperlink"/>
          </w:rPr>
          <w:t xml:space="preserve">dplR: Dendrochronology program library in r</w:t>
        </w:r>
      </w:hyperlink>
      <w:r>
        <w:t xml:space="preserve">.</w:t>
      </w:r>
    </w:p>
    <w:bookmarkEnd w:id="39"/>
    <w:bookmarkEnd w:id="40"/>
    <w:bookmarkEnd w:id="41"/>
    <w:sectPr w:rsidR="00200A7D" w:rsidRPr="00200A7D" w:rsidSect="0060109F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2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265419"/>
    <w:pPr>
      <w:spacing w:before="0"/>
    </w:pPr>
    <w:rPr>
      <w:i/>
    </w:rPr>
  </w:style>
  <w:style w:customStyle="1" w:styleId="TableCaption" w:type="paragraph">
    <w:name w:val="Table Caption"/>
    <w:basedOn w:val="Caption"/>
    <w:rsid w:val="00897C9E"/>
    <w:pPr>
      <w:keepNext/>
      <w:spacing w:after="120" w:before="240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505F6D"/>
    <w:pPr>
      <w:keepNext/>
    </w:pPr>
  </w:style>
  <w:style w:customStyle="1" w:styleId="CaptionChar" w:type="character">
    <w:name w:val="Caption Char"/>
    <w:basedOn w:val="DefaultParagraphFont"/>
    <w:link w:val="Caption"/>
    <w:rsid w:val="00265419"/>
    <w:rPr>
      <w:rFonts w:ascii="Times" w:hAnsi="Times"/>
      <w:i/>
      <w:color w:themeColor="text1" w:val="00000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rFonts w:ascii="Times" w:hAnsi="Times"/>
      <w:i/>
      <w:color w:themeColor="text1" w:val="000000"/>
    </w:rPr>
  </w:style>
  <w:style w:styleId="FootnoteReference" w:type="character">
    <w:name w:val="footnote reference"/>
    <w:basedOn w:val="CaptionChar"/>
    <w:rPr>
      <w:rFonts w:ascii="Times" w:hAnsi="Times"/>
      <w:i/>
      <w:color w:themeColor="text1" w:val="000000"/>
      <w:vertAlign w:val="superscript"/>
    </w:rPr>
  </w:style>
  <w:style w:styleId="Hyperlink" w:type="character">
    <w:name w:val="Hyperlink"/>
    <w:basedOn w:val="CaptionChar"/>
    <w:rPr>
      <w:rFonts w:ascii="Times" w:hAnsi="Times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38" Type="http://schemas.openxmlformats.org/officeDocument/2006/relationships/hyperlink" Target="https://CRAN.R-project.org/package=dplR" TargetMode="External"/>
<Relationship Id="rId36" Type="http://schemas.openxmlformats.org/officeDocument/2006/relationships/hyperlink" Target="https://doi.org/10.1016/j.dendro.2008.01.002" TargetMode="External"/>
<Relationship Id="rId39" Type="http://schemas.openxmlformats.org/officeDocument/2006/relationships/image" Target="media/eeb09de60ca8e187871c4da3eb32afba93d2760b.png"/>
<Relationship Id="rId40" Type="http://schemas.openxmlformats.org/officeDocument/2006/relationships/image" Target="media/5d9fbfaee3917897a31d853b33b923c42b71fd4a.png"/>
<Relationship Id="rId41" Type="http://schemas.openxmlformats.org/officeDocument/2006/relationships/image" Target="media/c513431d7296af1631eff9b8714aaa569280c126.png"/>
<Relationship Id="rId42" Type="http://schemas.openxmlformats.org/officeDocument/2006/relationships/image" Target="media/074efcc44a30075a2a6f3708e4719742bd1ee07e.png"/>
<Relationship Id="rId43" Type="http://schemas.openxmlformats.org/officeDocument/2006/relationships/image" Target="media/2daacbf9a24bce86db61fa881508c94291145298.png"/>
<Relationship Id="rId44" Type="http://schemas.openxmlformats.org/officeDocument/2006/relationships/image" Target="media/45119e546782567b84023b03fe30d55e073e23e8.png"/>
<Relationship Id="rId45" Type="http://schemas.openxmlformats.org/officeDocument/2006/relationships/image" Target="media/ef87d4fc8ee76c02feda2c177f6a725cb343ba32.png"/>
<Relationship Id="rId46" Type="http://schemas.openxmlformats.org/officeDocument/2006/relationships/image" Target="media/888f55d40eeba134f5ae474c5564ce97952eb629.png"/>
<Relationship Id="rId47" Type="http://schemas.openxmlformats.org/officeDocument/2006/relationships/image" Target="media/4b8b93fd5d547b47c3d1af39ea56fff724edf307.png"/>
<Relationship Id="rId48" Type="http://schemas.openxmlformats.org/officeDocument/2006/relationships/image" Target="media/22f8c142d156791a7c63adfce528d7526a977730.png"/>
<Relationship Id="rId49" Type="http://schemas.openxmlformats.org/officeDocument/2006/relationships/image" Target="media/06121c68b35019c9ed56f0a93ad2739302449e87.png"/>
<Relationship Id="rId50" Type="http://schemas.openxmlformats.org/officeDocument/2006/relationships/image" Target="media/df58353acb467bcc571947f29a5633120304822e.png"/>
<Relationship Id="rId51" Type="http://schemas.openxmlformats.org/officeDocument/2006/relationships/image" Target="media/a8dce8f8ecbb8244c2c0c6e979e5ba4f61bf5d2c.png"/>
<Relationship Id="rId52" Type="http://schemas.openxmlformats.org/officeDocument/2006/relationships/image" Target="media/0e5387f55b77e277f263e397e0ed091a3a1abd2b.png"/>
<Relationship Id="rId53" Type="http://schemas.openxmlformats.org/officeDocument/2006/relationships/image" Target="media/c32db3945affbe0fccdf0a3c71ceb7f43c8355e9.png"/>
</Relationships>

</file>

<file path=word/_rels/footnotes.xml.rels><?xml version="1.0" encoding="UTF-8" standalone="yes"?>

<Relationships  xmlns="http://schemas.openxmlformats.org/package/2006/relationships">
<Relationship Id="rId38" Type="http://schemas.openxmlformats.org/officeDocument/2006/relationships/hyperlink" Target="https://CRAN.R-project.org/package=dplR" TargetMode="External"/>
<Relationship Id="rId36" Type="http://schemas.openxmlformats.org/officeDocument/2006/relationships/hyperlink" Target="https://doi.org/10.1016/j.dendro.2008.01.002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eprocessing of Douglas-fir chronologies</dc:title>
  <dc:creator>Sarah J. Hart, Olivia Santiago, Josh Carrell, and Thomas T. Veblen</dc:creator>
  <cp:keywords/>
  <dcterms:created xsi:type="dcterms:W3CDTF">2024-11-11T21:54:59Z</dcterms:created>
  <dcterms:modified xsi:type="dcterms:W3CDTF">2024-11-11T14:55:01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November 11, 2024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